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E0C615" w14:textId="19C2AD6C" w:rsidR="00DD4146" w:rsidRDefault="00DD4146" w:rsidP="00493DBF">
      <w:pPr>
        <w:pStyle w:val="Heading1"/>
      </w:pPr>
      <w:r>
        <w:rPr>
          <w:rFonts w:hint="eastAsia"/>
        </w:rPr>
        <w:t>第一章</w:t>
      </w:r>
    </w:p>
    <w:p w14:paraId="6766D69E" w14:textId="77777777" w:rsidR="00DD4146" w:rsidRDefault="00DD4146"/>
    <w:p w14:paraId="529C77D1" w14:textId="1E2FF481" w:rsidR="00FB0246" w:rsidRDefault="00DD4146">
      <w:r>
        <w:rPr>
          <w:noProof/>
        </w:rPr>
        <w:drawing>
          <wp:inline distT="0" distB="0" distL="0" distR="0" wp14:anchorId="1CEBDB71" wp14:editId="00A4E6BB">
            <wp:extent cx="3085106" cy="600211"/>
            <wp:effectExtent l="0" t="0" r="127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63047" cy="63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3B269" w14:textId="5EA02CCD" w:rsidR="00C12145" w:rsidRDefault="00C12145"/>
    <w:p w14:paraId="41E39954" w14:textId="537DF1B9" w:rsidR="00C12145" w:rsidRDefault="00C12145"/>
    <w:p w14:paraId="21AF279E" w14:textId="578F90F8" w:rsidR="00C12145" w:rsidRDefault="00C12145"/>
    <w:p w14:paraId="39B95941" w14:textId="16A1E051" w:rsidR="00C12145" w:rsidRDefault="00C12145"/>
    <w:p w14:paraId="5B2744C3" w14:textId="7A0998C9" w:rsidR="00C12145" w:rsidRDefault="00C12145">
      <w:r>
        <w:rPr>
          <w:noProof/>
        </w:rPr>
        <w:drawing>
          <wp:inline distT="0" distB="0" distL="0" distR="0" wp14:anchorId="755FD09C" wp14:editId="67D53971">
            <wp:extent cx="3554233" cy="1738384"/>
            <wp:effectExtent l="0" t="0" r="825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96121" cy="1758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75712" w14:textId="504514B2" w:rsidR="00C12145" w:rsidRDefault="00C12145"/>
    <w:p w14:paraId="0537E256" w14:textId="4BF29F69" w:rsidR="00C12145" w:rsidRDefault="00C12145"/>
    <w:p w14:paraId="35DA5264" w14:textId="1397989A" w:rsidR="00C12145" w:rsidRDefault="00C12145"/>
    <w:p w14:paraId="39C6105B" w14:textId="7E6E46AD" w:rsidR="00C12145" w:rsidRDefault="00C12145"/>
    <w:p w14:paraId="679A4FF5" w14:textId="25FA669D" w:rsidR="00C12145" w:rsidRDefault="00C12145"/>
    <w:p w14:paraId="123F4B23" w14:textId="05419BE5" w:rsidR="00C12145" w:rsidRDefault="00C12145">
      <w:r>
        <w:rPr>
          <w:noProof/>
        </w:rPr>
        <w:drawing>
          <wp:inline distT="0" distB="0" distL="0" distR="0" wp14:anchorId="41064B33" wp14:editId="3B114131">
            <wp:extent cx="2727297" cy="97261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89281" cy="994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AACE8" w14:textId="7D77F541" w:rsidR="00C12145" w:rsidRDefault="00C12145"/>
    <w:p w14:paraId="7E08A88F" w14:textId="2D377029" w:rsidR="00C12145" w:rsidRDefault="00C12145"/>
    <w:p w14:paraId="42D69243" w14:textId="1FFEB9D0" w:rsidR="00C12145" w:rsidRDefault="00C12145">
      <w:r>
        <w:br w:type="page"/>
      </w:r>
    </w:p>
    <w:p w14:paraId="0A2B1F35" w14:textId="0E3765F6" w:rsidR="00C12145" w:rsidRDefault="00C12145">
      <w:r>
        <w:rPr>
          <w:noProof/>
        </w:rPr>
        <w:lastRenderedPageBreak/>
        <w:drawing>
          <wp:inline distT="0" distB="0" distL="0" distR="0" wp14:anchorId="7E4F534C" wp14:editId="69710FDA">
            <wp:extent cx="2099144" cy="49545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85237" cy="515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235C08" w14:textId="317A0F90" w:rsidR="00C12145" w:rsidRDefault="00C12145"/>
    <w:p w14:paraId="32B3DA56" w14:textId="38CBD29C" w:rsidR="00C12145" w:rsidRDefault="00C12145"/>
    <w:p w14:paraId="7E5B7B71" w14:textId="169B96EA" w:rsidR="00C12145" w:rsidRDefault="00C12145"/>
    <w:p w14:paraId="53411136" w14:textId="77777777" w:rsidR="00C12145" w:rsidRDefault="00C12145"/>
    <w:p w14:paraId="017CD0E5" w14:textId="023E1ADD" w:rsidR="00C12145" w:rsidRDefault="00C12145">
      <w:r>
        <w:rPr>
          <w:noProof/>
        </w:rPr>
        <w:drawing>
          <wp:inline distT="0" distB="0" distL="0" distR="0" wp14:anchorId="1FAC234F" wp14:editId="1DDADA25">
            <wp:extent cx="5943600" cy="314960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94663" w14:textId="2306843F" w:rsidR="00C12145" w:rsidRDefault="00C12145"/>
    <w:p w14:paraId="4C0C3882" w14:textId="0BE0A1FB" w:rsidR="00C12145" w:rsidRDefault="00C12145"/>
    <w:p w14:paraId="43B2C9FD" w14:textId="3CFBC467" w:rsidR="00C12145" w:rsidRDefault="00C12145"/>
    <w:p w14:paraId="21AA86ED" w14:textId="2606EDF8" w:rsidR="00C12145" w:rsidRDefault="00C12145"/>
    <w:p w14:paraId="72E3FB96" w14:textId="2F37A80C" w:rsidR="00C12145" w:rsidRDefault="00C12145"/>
    <w:p w14:paraId="0536A643" w14:textId="1C94F9E9" w:rsidR="00C12145" w:rsidRDefault="00C12145"/>
    <w:p w14:paraId="1A442182" w14:textId="42C6451A" w:rsidR="00C12145" w:rsidRDefault="00C12145"/>
    <w:p w14:paraId="4B55DE38" w14:textId="383AFA23" w:rsidR="00C12145" w:rsidRDefault="00C12145"/>
    <w:p w14:paraId="499AEADA" w14:textId="7EAD33ED" w:rsidR="00C12145" w:rsidRDefault="00C12145" w:rsidP="00493DBF">
      <w:pPr>
        <w:pStyle w:val="Heading1"/>
      </w:pPr>
      <w:r>
        <w:rPr>
          <w:rFonts w:hint="eastAsia"/>
        </w:rPr>
        <w:t>第二章</w:t>
      </w:r>
    </w:p>
    <w:p w14:paraId="55AE012F" w14:textId="37FAD43F" w:rsidR="00C12145" w:rsidRDefault="00C12145">
      <w:r>
        <w:rPr>
          <w:noProof/>
        </w:rPr>
        <w:drawing>
          <wp:inline distT="0" distB="0" distL="0" distR="0" wp14:anchorId="0CF5BD19" wp14:editId="1FAFD7E9">
            <wp:extent cx="4277802" cy="399444"/>
            <wp:effectExtent l="0" t="0" r="889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52165" cy="41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AD3D1E" w14:textId="6318B6D6" w:rsidR="00C12145" w:rsidRDefault="00C12145"/>
    <w:p w14:paraId="462B0FB0" w14:textId="7D05B04B" w:rsidR="00C12145" w:rsidRDefault="00C12145"/>
    <w:p w14:paraId="5E4939E3" w14:textId="3A3E910F" w:rsidR="00C12145" w:rsidRDefault="00C12145"/>
    <w:p w14:paraId="0D4FACE4" w14:textId="21B308F9" w:rsidR="00C12145" w:rsidRDefault="00C12145">
      <w:r>
        <w:br w:type="page"/>
      </w:r>
    </w:p>
    <w:p w14:paraId="6C6C04E2" w14:textId="77777777" w:rsidR="00C12145" w:rsidRDefault="00C12145"/>
    <w:p w14:paraId="0AD3A60B" w14:textId="3A4C3D51" w:rsidR="00C12145" w:rsidRDefault="00C12145">
      <w:r>
        <w:rPr>
          <w:rFonts w:hint="eastAsia"/>
          <w:noProof/>
        </w:rPr>
        <w:drawing>
          <wp:inline distT="0" distB="0" distL="0" distR="0" wp14:anchorId="2BB23182" wp14:editId="29259432">
            <wp:extent cx="2759103" cy="531822"/>
            <wp:effectExtent l="0" t="0" r="3175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2766" cy="5518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D90D64" w14:textId="36E37B50" w:rsidR="00DF7B3A" w:rsidRDefault="00DF7B3A"/>
    <w:p w14:paraId="4FFE7890" w14:textId="7064179B" w:rsidR="00DF7B3A" w:rsidRDefault="00DF7B3A"/>
    <w:p w14:paraId="4AEA99B5" w14:textId="25178D19" w:rsidR="00DF7B3A" w:rsidRDefault="00DF7B3A"/>
    <w:p w14:paraId="138CB17B" w14:textId="17817468" w:rsidR="00DF7B3A" w:rsidRDefault="00DF7B3A"/>
    <w:p w14:paraId="5C5B8083" w14:textId="3D5E0D6A" w:rsidR="00DF7B3A" w:rsidRDefault="00DF7B3A"/>
    <w:p w14:paraId="5C355D98" w14:textId="06547201" w:rsidR="00DF7B3A" w:rsidRDefault="00DF7B3A"/>
    <w:p w14:paraId="70A64569" w14:textId="35C1BE10" w:rsidR="00DF7B3A" w:rsidRDefault="00DF7B3A"/>
    <w:p w14:paraId="64A53B76" w14:textId="31E6FAEE" w:rsidR="00DF7B3A" w:rsidRDefault="00DF7B3A"/>
    <w:p w14:paraId="053546DE" w14:textId="67EC7449" w:rsidR="00DF7B3A" w:rsidRDefault="00DF7B3A"/>
    <w:p w14:paraId="7535F2DA" w14:textId="31B28956" w:rsidR="00DF7B3A" w:rsidRDefault="00DF7B3A"/>
    <w:p w14:paraId="294B70B3" w14:textId="4E2F4F4E" w:rsidR="00DF7B3A" w:rsidRDefault="00DF7B3A"/>
    <w:p w14:paraId="080239BB" w14:textId="5DF8966B" w:rsidR="00DF7B3A" w:rsidRDefault="00DF7B3A">
      <w:r>
        <w:rPr>
          <w:rFonts w:hint="eastAsia"/>
          <w:noProof/>
        </w:rPr>
        <w:drawing>
          <wp:inline distT="0" distB="0" distL="0" distR="0" wp14:anchorId="4EFF90A5" wp14:editId="45DA2CE1">
            <wp:extent cx="3267986" cy="6519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124" cy="6748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AF692E" w14:textId="12304DBA" w:rsidR="00DF7B3A" w:rsidRDefault="00DF7B3A"/>
    <w:p w14:paraId="62228D2B" w14:textId="628E9817" w:rsidR="00DF7B3A" w:rsidRDefault="00DF7B3A"/>
    <w:p w14:paraId="136D92A9" w14:textId="6DA00AE0" w:rsidR="00DF7B3A" w:rsidRDefault="00DF7B3A">
      <w:r>
        <w:br w:type="page"/>
      </w:r>
    </w:p>
    <w:p w14:paraId="2FCE1708" w14:textId="158F88CC" w:rsidR="00DF7B3A" w:rsidRDefault="00DF7B3A">
      <w:r>
        <w:rPr>
          <w:noProof/>
        </w:rPr>
        <w:lastRenderedPageBreak/>
        <w:drawing>
          <wp:inline distT="0" distB="0" distL="0" distR="0" wp14:anchorId="33F3EEC6" wp14:editId="264A82C3">
            <wp:extent cx="3009009" cy="620202"/>
            <wp:effectExtent l="0" t="0" r="127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125" cy="6457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757779" w14:textId="1387433E" w:rsidR="00DF7B3A" w:rsidRDefault="00DF7B3A"/>
    <w:p w14:paraId="472B512D" w14:textId="63D61944" w:rsidR="00DF7B3A" w:rsidRDefault="00DF7B3A"/>
    <w:p w14:paraId="27943174" w14:textId="7B39EA41" w:rsidR="00DF7B3A" w:rsidRDefault="00DF7B3A"/>
    <w:p w14:paraId="77DCCBE0" w14:textId="6C8651C6" w:rsidR="00DF7B3A" w:rsidRDefault="00DF7B3A"/>
    <w:p w14:paraId="77FC0D71" w14:textId="1B9C9347" w:rsidR="00DF7B3A" w:rsidRDefault="00DF7B3A"/>
    <w:p w14:paraId="60CABB92" w14:textId="5C8AB364" w:rsidR="00DF7B3A" w:rsidRDefault="00DF7B3A"/>
    <w:p w14:paraId="5010FDFC" w14:textId="36EC93A6" w:rsidR="00DF7B3A" w:rsidRDefault="00DF7B3A"/>
    <w:p w14:paraId="2CE91EBF" w14:textId="60D2F3A3" w:rsidR="00DF7B3A" w:rsidRDefault="00DF7B3A">
      <w:r>
        <w:rPr>
          <w:noProof/>
        </w:rPr>
        <w:drawing>
          <wp:inline distT="0" distB="0" distL="0" distR="0" wp14:anchorId="17D9A330" wp14:editId="13561C4A">
            <wp:extent cx="2425148" cy="5995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84389" cy="614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5A76C" w14:textId="7C94C2D5" w:rsidR="00DF7B3A" w:rsidRDefault="00DF7B3A"/>
    <w:p w14:paraId="72035518" w14:textId="04E47355" w:rsidR="00DF7B3A" w:rsidRDefault="00DF7B3A"/>
    <w:p w14:paraId="4B292FDD" w14:textId="69881108" w:rsidR="00DF7B3A" w:rsidRDefault="00DF7B3A"/>
    <w:p w14:paraId="24024B0E" w14:textId="4D9EF32B" w:rsidR="00DF7B3A" w:rsidRDefault="00DF7B3A"/>
    <w:p w14:paraId="65E3A2DE" w14:textId="68EC0E37" w:rsidR="00DF7B3A" w:rsidRDefault="00DF7B3A"/>
    <w:p w14:paraId="42EA3F94" w14:textId="2F95E450" w:rsidR="00DF7B3A" w:rsidRDefault="00DF7B3A"/>
    <w:p w14:paraId="246498D9" w14:textId="424870C2" w:rsidR="00DF7B3A" w:rsidRDefault="00DF7B3A"/>
    <w:p w14:paraId="701A9798" w14:textId="4E1E11CE" w:rsidR="00DF7B3A" w:rsidRDefault="00DF7B3A">
      <w:r>
        <w:rPr>
          <w:noProof/>
        </w:rPr>
        <w:drawing>
          <wp:inline distT="0" distB="0" distL="0" distR="0" wp14:anchorId="43C04978" wp14:editId="6ED031C9">
            <wp:extent cx="2838616" cy="69024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04044" cy="706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DEE37" w14:textId="77777777" w:rsidR="00DF7B3A" w:rsidRDefault="00DF7B3A">
      <w:r>
        <w:br w:type="page"/>
      </w:r>
    </w:p>
    <w:p w14:paraId="236AAA90" w14:textId="5F61EABE" w:rsidR="00DF7B3A" w:rsidRDefault="00DF7B3A">
      <w:r>
        <w:rPr>
          <w:rFonts w:hint="eastAsia"/>
          <w:noProof/>
        </w:rPr>
        <w:lastRenderedPageBreak/>
        <w:drawing>
          <wp:inline distT="0" distB="0" distL="0" distR="0" wp14:anchorId="417D75B5" wp14:editId="4E9C5B28">
            <wp:extent cx="4198289" cy="370728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557" cy="3841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77535D" w14:textId="2C74AEBF" w:rsidR="00DF7B3A" w:rsidRDefault="00DF7B3A"/>
    <w:p w14:paraId="1360977A" w14:textId="7B9FDEBC" w:rsidR="00DF7B3A" w:rsidRDefault="00DF7B3A"/>
    <w:p w14:paraId="3F30D413" w14:textId="4F44A775" w:rsidR="00DF7B3A" w:rsidRDefault="00DF7B3A"/>
    <w:p w14:paraId="17D90315" w14:textId="7B57EC5B" w:rsidR="00DF7B3A" w:rsidRDefault="00DF7B3A"/>
    <w:p w14:paraId="771353F2" w14:textId="3B88528A" w:rsidR="00DF7B3A" w:rsidRDefault="00DF7B3A"/>
    <w:p w14:paraId="77D35A10" w14:textId="19562DA0" w:rsidR="00DF7B3A" w:rsidRDefault="00DF7B3A">
      <w:r>
        <w:rPr>
          <w:noProof/>
        </w:rPr>
        <w:drawing>
          <wp:inline distT="0" distB="0" distL="0" distR="0" wp14:anchorId="1A21039B" wp14:editId="4613E19C">
            <wp:extent cx="5943600" cy="1275080"/>
            <wp:effectExtent l="0" t="0" r="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5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06AB7" w14:textId="03C2FF15" w:rsidR="00DF7B3A" w:rsidRDefault="00DF7B3A">
      <w:r>
        <w:br w:type="page"/>
      </w:r>
    </w:p>
    <w:p w14:paraId="6AC08133" w14:textId="2C6F0DA4" w:rsidR="00DF7B3A" w:rsidRDefault="00DF7B3A" w:rsidP="00493DBF">
      <w:pPr>
        <w:pStyle w:val="Heading1"/>
      </w:pPr>
      <w:r>
        <w:rPr>
          <w:rFonts w:hint="eastAsia"/>
        </w:rPr>
        <w:lastRenderedPageBreak/>
        <w:t>第三章</w:t>
      </w:r>
    </w:p>
    <w:p w14:paraId="3B6B0DFE" w14:textId="595B4E08" w:rsidR="00DF7B3A" w:rsidRDefault="00DF7B3A">
      <w:r>
        <w:rPr>
          <w:noProof/>
        </w:rPr>
        <w:drawing>
          <wp:inline distT="0" distB="0" distL="0" distR="0" wp14:anchorId="485BC608" wp14:editId="4DB950BD">
            <wp:extent cx="5943600" cy="666115"/>
            <wp:effectExtent l="0" t="0" r="0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6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D6DE9" w14:textId="63BA1F9C" w:rsidR="00DF7B3A" w:rsidRDefault="00DF7B3A"/>
    <w:p w14:paraId="765B94E3" w14:textId="326BB3EA" w:rsidR="00DF7B3A" w:rsidRDefault="00DF7B3A"/>
    <w:p w14:paraId="68E1DDC4" w14:textId="3C05862A" w:rsidR="00DF7B3A" w:rsidRDefault="00DF7B3A"/>
    <w:p w14:paraId="3AF8CA8E" w14:textId="757F867E" w:rsidR="00DF7B3A" w:rsidRDefault="00DF7B3A"/>
    <w:p w14:paraId="385798F8" w14:textId="13942C0D" w:rsidR="00DF7B3A" w:rsidRDefault="00DF7B3A"/>
    <w:p w14:paraId="366AACEA" w14:textId="35785DB5" w:rsidR="00DF7B3A" w:rsidRDefault="00DF7B3A"/>
    <w:p w14:paraId="65AFB448" w14:textId="20A40B98" w:rsidR="00DF7B3A" w:rsidRDefault="00DF7B3A"/>
    <w:p w14:paraId="505D8D1A" w14:textId="2FFAF1D8" w:rsidR="00DF7B3A" w:rsidRDefault="00DF7B3A"/>
    <w:p w14:paraId="491CA550" w14:textId="4BFB3B72" w:rsidR="00DF7B3A" w:rsidRDefault="00DF7B3A">
      <w:r>
        <w:rPr>
          <w:rFonts w:hint="eastAsia"/>
          <w:noProof/>
        </w:rPr>
        <w:drawing>
          <wp:inline distT="0" distB="0" distL="0" distR="0" wp14:anchorId="5760DE91" wp14:editId="1207B018">
            <wp:extent cx="4659464" cy="32428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993" cy="347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245D22" w14:textId="7F4BF972" w:rsidR="00DF7B3A" w:rsidRDefault="00DF7B3A"/>
    <w:p w14:paraId="20AD9017" w14:textId="3D7D77A1" w:rsidR="00DF7B3A" w:rsidRDefault="00DF7B3A"/>
    <w:p w14:paraId="11633AF3" w14:textId="26D93F7D" w:rsidR="00DF7B3A" w:rsidRDefault="00DF7B3A"/>
    <w:p w14:paraId="776575A0" w14:textId="0A5E6574" w:rsidR="00DF7B3A" w:rsidRDefault="00DF7B3A"/>
    <w:p w14:paraId="6266BD06" w14:textId="6C623B02" w:rsidR="00DF7B3A" w:rsidRDefault="00DF7B3A">
      <w:r>
        <w:rPr>
          <w:noProof/>
        </w:rPr>
        <w:drawing>
          <wp:inline distT="0" distB="0" distL="0" distR="0" wp14:anchorId="1AB7E998" wp14:editId="62F16320">
            <wp:extent cx="2393343" cy="2252709"/>
            <wp:effectExtent l="0" t="0" r="381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393343" cy="2252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EB557" w14:textId="77777777" w:rsidR="00DF7B3A" w:rsidRDefault="00DF7B3A">
      <w:r>
        <w:br w:type="page"/>
      </w:r>
    </w:p>
    <w:p w14:paraId="19B5BEB7" w14:textId="1B976235" w:rsidR="00DF7B3A" w:rsidRDefault="00DF7B3A">
      <w:r>
        <w:rPr>
          <w:noProof/>
        </w:rPr>
        <w:lastRenderedPageBreak/>
        <w:drawing>
          <wp:inline distT="0" distB="0" distL="0" distR="0" wp14:anchorId="60DCAF3B" wp14:editId="238AB6E6">
            <wp:extent cx="3498574" cy="449283"/>
            <wp:effectExtent l="0" t="0" r="6985" b="825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686001" cy="473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F5E21" w14:textId="33B4420D" w:rsidR="00DF7B3A" w:rsidRDefault="00DF7B3A"/>
    <w:p w14:paraId="2556BDCC" w14:textId="0BBC031E" w:rsidR="00DF7B3A" w:rsidRDefault="00DF7B3A"/>
    <w:p w14:paraId="46D05EBB" w14:textId="42CEF4B0" w:rsidR="00DF7B3A" w:rsidRDefault="00DF7B3A"/>
    <w:p w14:paraId="188DEC17" w14:textId="61AB074E" w:rsidR="00DF7B3A" w:rsidRDefault="00DF7B3A"/>
    <w:p w14:paraId="79441CE4" w14:textId="77777777" w:rsidR="00DF7B3A" w:rsidRDefault="00DF7B3A"/>
    <w:p w14:paraId="65042838" w14:textId="6B87DBFC" w:rsidR="00DF7B3A" w:rsidRDefault="00DF7B3A"/>
    <w:p w14:paraId="560F451C" w14:textId="56BDD726" w:rsidR="00DF7B3A" w:rsidRDefault="00DF7B3A" w:rsidP="00493DBF">
      <w:pPr>
        <w:pStyle w:val="Heading1"/>
      </w:pPr>
      <w:r>
        <w:rPr>
          <w:rFonts w:hint="eastAsia"/>
        </w:rPr>
        <w:t>第四章</w:t>
      </w:r>
    </w:p>
    <w:p w14:paraId="4BF3C3CA" w14:textId="53C4C1D4" w:rsidR="00DF7B3A" w:rsidRDefault="00667ADB">
      <w:r>
        <w:rPr>
          <w:noProof/>
        </w:rPr>
        <w:drawing>
          <wp:inline distT="0" distB="0" distL="0" distR="0" wp14:anchorId="197E6A75" wp14:editId="275DC7BF">
            <wp:extent cx="2075290" cy="478626"/>
            <wp:effectExtent l="0" t="0" r="127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166308" cy="499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CBAE2" w14:textId="20AA33EA" w:rsidR="00667ADB" w:rsidRDefault="00667ADB"/>
    <w:p w14:paraId="3C965A3F" w14:textId="6F10EC3D" w:rsidR="00667ADB" w:rsidRDefault="00667ADB"/>
    <w:p w14:paraId="7743D9B1" w14:textId="01034D1F" w:rsidR="00667ADB" w:rsidRDefault="00667ADB"/>
    <w:p w14:paraId="76B24E70" w14:textId="31781706" w:rsidR="00667ADB" w:rsidRDefault="00667ADB"/>
    <w:p w14:paraId="67181B9E" w14:textId="22E85F75" w:rsidR="00667ADB" w:rsidRDefault="00667ADB"/>
    <w:p w14:paraId="47A2C3ED" w14:textId="4A432C52" w:rsidR="00667ADB" w:rsidRDefault="00667ADB"/>
    <w:p w14:paraId="0E081BBC" w14:textId="681CBBE2" w:rsidR="00667ADB" w:rsidRDefault="00667ADB"/>
    <w:p w14:paraId="3160BCF9" w14:textId="0F82E929" w:rsidR="00667ADB" w:rsidRDefault="00667ADB">
      <w:r>
        <w:rPr>
          <w:noProof/>
        </w:rPr>
        <w:drawing>
          <wp:inline distT="0" distB="0" distL="0" distR="0" wp14:anchorId="2C377667" wp14:editId="26E29B4D">
            <wp:extent cx="4261899" cy="1136051"/>
            <wp:effectExtent l="0" t="0" r="5715" b="698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302093" cy="114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F59A3C" w14:textId="3B2ADF37" w:rsidR="00DF7B3A" w:rsidRDefault="00DF7B3A"/>
    <w:p w14:paraId="76C21EB6" w14:textId="5E6C9EA8" w:rsidR="00667ADB" w:rsidRDefault="00667ADB">
      <w:r>
        <w:br w:type="page"/>
      </w:r>
    </w:p>
    <w:p w14:paraId="080F6A07" w14:textId="4AC12FB4" w:rsidR="00DF7B3A" w:rsidRDefault="00667ADB">
      <w:r>
        <w:rPr>
          <w:noProof/>
        </w:rPr>
        <w:lastRenderedPageBreak/>
        <w:drawing>
          <wp:inline distT="0" distB="0" distL="0" distR="0" wp14:anchorId="6F854B3C" wp14:editId="223AF477">
            <wp:extent cx="1963972" cy="923263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012402" cy="946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FE840" w14:textId="448DD39D" w:rsidR="00667ADB" w:rsidRDefault="00667ADB"/>
    <w:p w14:paraId="0FFC0B53" w14:textId="534B2819" w:rsidR="00667ADB" w:rsidRDefault="00667ADB"/>
    <w:p w14:paraId="054E22B9" w14:textId="2196CC4E" w:rsidR="00667ADB" w:rsidRDefault="00667ADB"/>
    <w:p w14:paraId="31288F8C" w14:textId="7C17C513" w:rsidR="00667ADB" w:rsidRDefault="00667ADB"/>
    <w:p w14:paraId="36F0543A" w14:textId="3CDC0552" w:rsidR="00667ADB" w:rsidRDefault="00667ADB"/>
    <w:p w14:paraId="5FC4E2DE" w14:textId="2F89FBE5" w:rsidR="00667ADB" w:rsidRDefault="00667ADB">
      <w:r>
        <w:rPr>
          <w:noProof/>
        </w:rPr>
        <w:drawing>
          <wp:inline distT="0" distB="0" distL="0" distR="0" wp14:anchorId="779A6FE6" wp14:editId="1253AFBF">
            <wp:extent cx="3554233" cy="516427"/>
            <wp:effectExtent l="0" t="0" r="825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646735" cy="529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13AEF" w14:textId="2380A4D7" w:rsidR="00667ADB" w:rsidRDefault="00667ADB"/>
    <w:p w14:paraId="19408C06" w14:textId="5C487355" w:rsidR="00667ADB" w:rsidRDefault="00667ADB"/>
    <w:p w14:paraId="627D63B6" w14:textId="7F67232A" w:rsidR="00667ADB" w:rsidRDefault="00667ADB">
      <w:bookmarkStart w:id="0" w:name="_GoBack"/>
      <w:bookmarkEnd w:id="0"/>
    </w:p>
    <w:p w14:paraId="32BD1199" w14:textId="1A58E07E" w:rsidR="00667ADB" w:rsidRDefault="00667ADB"/>
    <w:p w14:paraId="5EA9074E" w14:textId="158A2AC2" w:rsidR="00667ADB" w:rsidRDefault="00667ADB"/>
    <w:p w14:paraId="70970BC5" w14:textId="7497E577" w:rsidR="00667ADB" w:rsidRDefault="00667ADB">
      <w:r>
        <w:rPr>
          <w:noProof/>
        </w:rPr>
        <w:drawing>
          <wp:inline distT="0" distB="0" distL="0" distR="0" wp14:anchorId="62005723" wp14:editId="786C7A2C">
            <wp:extent cx="4349363" cy="382428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463106" cy="392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AED43" w14:textId="702F54D5" w:rsidR="00667ADB" w:rsidRDefault="00667ADB"/>
    <w:p w14:paraId="62D67101" w14:textId="57BA167E" w:rsidR="00667ADB" w:rsidRDefault="00667ADB"/>
    <w:p w14:paraId="18FDC587" w14:textId="5A8F9925" w:rsidR="00667ADB" w:rsidRDefault="00667ADB"/>
    <w:p w14:paraId="51F2F6C2" w14:textId="70F153E7" w:rsidR="00667ADB" w:rsidRDefault="00667ADB"/>
    <w:p w14:paraId="752CC68A" w14:textId="2CC87010" w:rsidR="00667ADB" w:rsidRDefault="00667ADB">
      <w:r>
        <w:rPr>
          <w:rFonts w:hint="eastAsia"/>
          <w:noProof/>
        </w:rPr>
        <w:lastRenderedPageBreak/>
        <w:drawing>
          <wp:inline distT="0" distB="0" distL="0" distR="0" wp14:anchorId="207FE709" wp14:editId="65CF1A36">
            <wp:extent cx="2854518" cy="2109304"/>
            <wp:effectExtent l="0" t="0" r="3175" b="571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3" cy="2125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E3D0F4" w14:textId="1F91A68D" w:rsidR="00667ADB" w:rsidRDefault="00667ADB"/>
    <w:p w14:paraId="31AF1FA1" w14:textId="1804E8C9" w:rsidR="00667ADB" w:rsidRDefault="00667ADB"/>
    <w:p w14:paraId="0F6329B6" w14:textId="6A43D18E" w:rsidR="00667ADB" w:rsidRDefault="00667ADB"/>
    <w:p w14:paraId="46CB1565" w14:textId="7800913D" w:rsidR="00667ADB" w:rsidRDefault="00667ADB"/>
    <w:p w14:paraId="48D0D14A" w14:textId="0DF9CEBD" w:rsidR="00667ADB" w:rsidRDefault="00667ADB"/>
    <w:p w14:paraId="437CEDBF" w14:textId="2AB97DFF" w:rsidR="00667ADB" w:rsidRDefault="00667ADB"/>
    <w:p w14:paraId="29236FA9" w14:textId="4F7F7FEF" w:rsidR="00667ADB" w:rsidRDefault="00667ADB"/>
    <w:p w14:paraId="695BCFFC" w14:textId="0246E06D" w:rsidR="00667ADB" w:rsidRDefault="00667ADB"/>
    <w:p w14:paraId="741C5BF5" w14:textId="1C15F16D" w:rsidR="00667ADB" w:rsidRDefault="00667ADB"/>
    <w:p w14:paraId="10DB97F3" w14:textId="53610557" w:rsidR="00493DBF" w:rsidRDefault="00493DBF"/>
    <w:p w14:paraId="4C16C00F" w14:textId="473930EF" w:rsidR="00493DBF" w:rsidRDefault="00493DBF" w:rsidP="00493DBF">
      <w:pPr>
        <w:pStyle w:val="Heading1"/>
        <w:rPr>
          <w:rFonts w:hint="eastAsia"/>
        </w:rPr>
      </w:pPr>
      <w:r>
        <w:rPr>
          <w:rFonts w:hint="eastAsia"/>
        </w:rPr>
        <w:t>第五章</w:t>
      </w:r>
    </w:p>
    <w:p w14:paraId="5BC0C7ED" w14:textId="02114674" w:rsidR="00667ADB" w:rsidRDefault="00493DBF">
      <w:r>
        <w:rPr>
          <w:noProof/>
        </w:rPr>
        <w:drawing>
          <wp:inline distT="0" distB="0" distL="0" distR="0" wp14:anchorId="6B7F754B" wp14:editId="52F8487B">
            <wp:extent cx="2743200" cy="665610"/>
            <wp:effectExtent l="0" t="0" r="0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4538" cy="685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2D5EF2" w14:textId="5BA00B1B" w:rsidR="00667ADB" w:rsidRDefault="00667ADB"/>
    <w:p w14:paraId="25D6F68F" w14:textId="1A0171A6" w:rsidR="00493DBF" w:rsidRDefault="00493DBF">
      <w:r>
        <w:br w:type="page"/>
      </w:r>
    </w:p>
    <w:p w14:paraId="4471B469" w14:textId="5C66531E" w:rsidR="00667ADB" w:rsidRDefault="00493DBF">
      <w:r>
        <w:rPr>
          <w:noProof/>
        </w:rPr>
        <w:lastRenderedPageBreak/>
        <w:drawing>
          <wp:inline distT="0" distB="0" distL="0" distR="0" wp14:anchorId="4A9BDAE4" wp14:editId="1417495E">
            <wp:extent cx="5943600" cy="67373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3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8F9A09" w14:textId="0C1539F1" w:rsidR="00493DBF" w:rsidRDefault="00493DBF"/>
    <w:p w14:paraId="255C90E5" w14:textId="6B2F5976" w:rsidR="00493DBF" w:rsidRDefault="00493DBF"/>
    <w:p w14:paraId="1287ED85" w14:textId="03AFBF4B" w:rsidR="00493DBF" w:rsidRDefault="00493DBF"/>
    <w:p w14:paraId="084A47A9" w14:textId="24ABE6B4" w:rsidR="00493DBF" w:rsidRDefault="00493DBF"/>
    <w:p w14:paraId="71BE45BA" w14:textId="2B85F592" w:rsidR="00493DBF" w:rsidRDefault="00493DBF"/>
    <w:p w14:paraId="4D2AA566" w14:textId="78181F34" w:rsidR="00493DBF" w:rsidRDefault="00493DBF"/>
    <w:p w14:paraId="50721656" w14:textId="033C1B60" w:rsidR="00493DBF" w:rsidRDefault="00493DBF">
      <w:r>
        <w:rPr>
          <w:noProof/>
        </w:rPr>
        <w:drawing>
          <wp:inline distT="0" distB="0" distL="0" distR="0" wp14:anchorId="20F7E5D5" wp14:editId="5E6FD49B">
            <wp:extent cx="4937760" cy="518043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309567" cy="557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2D5EB" w14:textId="752C7198" w:rsidR="00493DBF" w:rsidRDefault="00493DBF"/>
    <w:p w14:paraId="450EB8D9" w14:textId="60D63492" w:rsidR="00493DBF" w:rsidRDefault="00493DBF"/>
    <w:p w14:paraId="14ABB9C8" w14:textId="1B02E0FC" w:rsidR="00493DBF" w:rsidRDefault="00493DBF"/>
    <w:p w14:paraId="587DE748" w14:textId="711E96C9" w:rsidR="00493DBF" w:rsidRDefault="00493DBF"/>
    <w:p w14:paraId="3D8B90DC" w14:textId="2E411ADE" w:rsidR="00493DBF" w:rsidRDefault="00493DBF"/>
    <w:p w14:paraId="12B0936A" w14:textId="1B13F80A" w:rsidR="00493DBF" w:rsidRDefault="00493DBF"/>
    <w:p w14:paraId="681F69C1" w14:textId="1828EDF4" w:rsidR="00493DBF" w:rsidRDefault="00493DBF"/>
    <w:p w14:paraId="753D5F23" w14:textId="4E77B614" w:rsidR="00493DBF" w:rsidRDefault="00493DBF"/>
    <w:p w14:paraId="6190FA8D" w14:textId="29FE28CC" w:rsidR="00493DBF" w:rsidRDefault="00493DBF">
      <w:r>
        <w:rPr>
          <w:noProof/>
        </w:rPr>
        <w:drawing>
          <wp:inline distT="0" distB="0" distL="0" distR="0" wp14:anchorId="7D7EDE27" wp14:editId="709412F3">
            <wp:extent cx="5943600" cy="984250"/>
            <wp:effectExtent l="0" t="0" r="0" b="63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4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6FEEDB" w14:textId="77777777" w:rsidR="00493DBF" w:rsidRDefault="00493DBF">
      <w:r>
        <w:br w:type="page"/>
      </w:r>
    </w:p>
    <w:p w14:paraId="70FCB6CF" w14:textId="614F7622" w:rsidR="00493DBF" w:rsidRDefault="00493DBF">
      <w:r>
        <w:rPr>
          <w:noProof/>
        </w:rPr>
        <w:lastRenderedPageBreak/>
        <w:drawing>
          <wp:inline distT="0" distB="0" distL="0" distR="0" wp14:anchorId="4574BE9C" wp14:editId="7F1A01AF">
            <wp:extent cx="3069203" cy="86255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3791" cy="8947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93D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D9EDC1" w14:textId="77777777" w:rsidR="00D43FB8" w:rsidRDefault="00D43FB8" w:rsidP="00C77E0E">
      <w:pPr>
        <w:spacing w:after="0" w:line="240" w:lineRule="auto"/>
      </w:pPr>
      <w:r>
        <w:separator/>
      </w:r>
    </w:p>
  </w:endnote>
  <w:endnote w:type="continuationSeparator" w:id="0">
    <w:p w14:paraId="0510EA5F" w14:textId="77777777" w:rsidR="00D43FB8" w:rsidRDefault="00D43FB8" w:rsidP="00C77E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730C17" w14:textId="77777777" w:rsidR="00D43FB8" w:rsidRDefault="00D43FB8" w:rsidP="00C77E0E">
      <w:pPr>
        <w:spacing w:after="0" w:line="240" w:lineRule="auto"/>
      </w:pPr>
      <w:r>
        <w:separator/>
      </w:r>
    </w:p>
  </w:footnote>
  <w:footnote w:type="continuationSeparator" w:id="0">
    <w:p w14:paraId="6D169C3B" w14:textId="77777777" w:rsidR="00D43FB8" w:rsidRDefault="00D43FB8" w:rsidP="00C77E0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UwtDAyAZLGBoamRko6SsGpxcWZ+XkgBUa1ANdj3n0sAAAA"/>
  </w:docVars>
  <w:rsids>
    <w:rsidRoot w:val="00AC34C7"/>
    <w:rsid w:val="002D5365"/>
    <w:rsid w:val="00493DBF"/>
    <w:rsid w:val="00667ADB"/>
    <w:rsid w:val="00AC34C7"/>
    <w:rsid w:val="00C12145"/>
    <w:rsid w:val="00C77E0E"/>
    <w:rsid w:val="00D43FB8"/>
    <w:rsid w:val="00DD4146"/>
    <w:rsid w:val="00DF7B3A"/>
    <w:rsid w:val="00ED627F"/>
    <w:rsid w:val="00F21B88"/>
    <w:rsid w:val="00FB02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D6A550"/>
  <w15:chartTrackingRefBased/>
  <w15:docId w15:val="{0E918635-F2B5-4024-AF0C-994E57BB8C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93D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93DB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93DB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93DB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34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1</Pages>
  <Words>15</Words>
  <Characters>15</Characters>
  <Application>Microsoft Office Word</Application>
  <DocSecurity>0</DocSecurity>
  <Lines>16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 Fang</dc:creator>
  <cp:keywords/>
  <dc:description/>
  <cp:lastModifiedBy>Ming Fang</cp:lastModifiedBy>
  <cp:revision>4</cp:revision>
  <dcterms:created xsi:type="dcterms:W3CDTF">2019-02-28T09:04:00Z</dcterms:created>
  <dcterms:modified xsi:type="dcterms:W3CDTF">2019-03-02T10:40:00Z</dcterms:modified>
</cp:coreProperties>
</file>